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2AB1432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05pt;height:10.2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176633E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05pt;height:10.2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1B7BF5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05pt;height:10.2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AE06AD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05pt;height:10.2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5B6CF7CA"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05pt;height:10.2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4B2EAFF7"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05pt;height:10.2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F2D34FB"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05pt;height:10.2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622B6F0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05pt;height:10.2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6789FDAF" w:rsidR="000C1798" w:rsidRPr="00A11D47" w:rsidRDefault="00A11D47" w:rsidP="00A11D47">
      <w:pPr>
        <w:rPr>
          <w:b/>
          <w:bCs/>
        </w:rPr>
      </w:pPr>
      <w:r w:rsidRPr="00A11D47">
        <w:rPr>
          <w:b/>
          <w:bCs/>
        </w:rPr>
        <w:t>TRA IL CONSIGLIO NAZIONALE DELLE RICERCHE E GLI OPERATORI ECONOMICI PARTECIPANTI ALLE PROCEDURE DI AFFIDAMENTO DI SERVIZI E FORNITURE AI SENSI DEL D.LGS. 36/2023</w:t>
      </w:r>
    </w:p>
    <w:p w14:paraId="38D6A293" w14:textId="4551BFB2" w:rsidR="000C1798" w:rsidRPr="000C1798" w:rsidRDefault="000C1798" w:rsidP="000C1798">
      <w:pPr>
        <w:rPr>
          <w:rFonts w:cstheme="minorHAnsi"/>
          <w:szCs w:val="20"/>
        </w:rPr>
      </w:pPr>
      <w:r w:rsidRPr="000C1798">
        <w:rPr>
          <w:rFonts w:cstheme="minorHAnsi"/>
          <w:szCs w:val="20"/>
        </w:rPr>
        <w:t>relativo all’affidamento ai sensi dell’art. 50, comma 1 lett. b del D. lgs. n. 36/2003</w:t>
      </w:r>
      <w:r w:rsidR="00C531DF">
        <w:rPr>
          <w:rFonts w:cstheme="minorHAnsi"/>
          <w:szCs w:val="20"/>
        </w:rPr>
        <w:t xml:space="preserve"> CAMPO.FORNITURA.PATTO</w:t>
      </w:r>
      <w:r w:rsidR="00E932A6">
        <w:rPr>
          <w:rFonts w:cstheme="minorHAnsi"/>
          <w:szCs w:val="20"/>
        </w:rPr>
        <w:t xml:space="preserve"> </w:t>
      </w:r>
    </w:p>
    <w:p w14:paraId="1D27ACA2" w14:textId="77777777" w:rsidR="000C1798" w:rsidRPr="000C1798" w:rsidRDefault="000C1798" w:rsidP="000C1798">
      <w:pPr>
        <w:autoSpaceDE w:val="0"/>
        <w:autoSpaceDN w:val="0"/>
        <w:adjustRightInd w:val="0"/>
        <w:spacing w:after="0"/>
        <w:rPr>
          <w:rFonts w:cstheme="minorHAnsi"/>
          <w:bCs/>
          <w:szCs w:val="20"/>
        </w:rPr>
      </w:pP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50DBBC39" w:rsidR="000C1798" w:rsidRPr="000C1798" w:rsidRDefault="000C1798" w:rsidP="000C1798">
      <w:pPr>
        <w:pStyle w:val="Nessunaspaziatura"/>
        <w:rPr>
          <w:sz w:val="20"/>
          <w:szCs w:val="20"/>
        </w:rPr>
      </w:pPr>
      <w:r w:rsidRPr="000C1798">
        <w:rPr>
          <w:sz w:val="20"/>
          <w:szCs w:val="20"/>
        </w:rPr>
        <w:t>L’operatore economico</w:t>
      </w:r>
      <w:r w:rsidR="005E6C02">
        <w:rPr>
          <w:sz w:val="20"/>
          <w:szCs w:val="20"/>
        </w:rPr>
        <w:t xml:space="preserve"> CAMPO.FORNITORE.PATTO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_____ 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2091AACC" w14:textId="77777777" w:rsidR="000C1798" w:rsidRPr="000C1798" w:rsidRDefault="000C1798" w:rsidP="000C1798">
      <w:pPr>
        <w:rPr>
          <w:rFonts w:cstheme="minorHAnsi"/>
          <w:szCs w:val="20"/>
        </w:rPr>
      </w:pPr>
      <w:r w:rsidRPr="000C1798">
        <w:rPr>
          <w:rFonts w:cstheme="minorHAnsi"/>
          <w:szCs w:val="20"/>
        </w:rPr>
        <w:t xml:space="preserve">1. 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777777" w:rsidR="000C1798" w:rsidRPr="000C1798" w:rsidRDefault="000C1798" w:rsidP="000C1798">
      <w:pPr>
        <w:rPr>
          <w:rFonts w:cstheme="minorHAnsi"/>
          <w:szCs w:val="20"/>
        </w:rPr>
      </w:pPr>
      <w:r w:rsidRPr="000C1798">
        <w:rPr>
          <w:rFonts w:cstheme="minorHAnsi"/>
          <w:szCs w:val="20"/>
        </w:rPr>
        <w:t>2. 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5B94B929" w14:textId="77777777" w:rsidR="000C1798" w:rsidRPr="000C1798" w:rsidRDefault="000C1798" w:rsidP="000C1798">
      <w:pPr>
        <w:rPr>
          <w:rFonts w:cstheme="minorHAnsi"/>
          <w:szCs w:val="20"/>
        </w:rPr>
      </w:pPr>
      <w:r w:rsidRPr="000C1798">
        <w:rPr>
          <w:rFonts w:cstheme="minorHAnsi"/>
          <w:szCs w:val="20"/>
        </w:rPr>
        <w:t xml:space="preserve">3. Con il Patto di integrità le Parti, in particolare, assumono l’espresso impegno anticorruzione di non offrire, accettare o richiedere somme di denaro o qualsiasi altra ricompensa, vantaggio o beneficio - sia direttamente che </w:t>
      </w:r>
      <w:r w:rsidRPr="000C1798">
        <w:rPr>
          <w:rFonts w:cstheme="minorHAnsi"/>
          <w:szCs w:val="20"/>
        </w:rPr>
        <w:lastRenderedPageBreak/>
        <w:t>indirettamente tramite intermediari - al fine dell’assegnazione del contratto e/o per distorcerne la relativa corretta esecuzione in corso d’opera.</w:t>
      </w:r>
    </w:p>
    <w:p w14:paraId="73903647" w14:textId="77777777" w:rsidR="000C1798" w:rsidRPr="000C1798" w:rsidRDefault="000C1798" w:rsidP="000C1798">
      <w:pPr>
        <w:rPr>
          <w:rFonts w:cstheme="minorHAnsi"/>
          <w:b/>
          <w:bCs/>
          <w:szCs w:val="20"/>
        </w:rPr>
      </w:pPr>
      <w:r w:rsidRPr="000C1798">
        <w:rPr>
          <w:rFonts w:cstheme="minorHAnsi"/>
          <w:szCs w:val="20"/>
        </w:rPr>
        <w:t>4. Il presente Patto trova applicazione in tutte le procedure di gara sopra e sottosoglia comunitaria</w:t>
      </w:r>
      <w:r w:rsidRPr="000C1798">
        <w:rPr>
          <w:rFonts w:cstheme="minorHAnsi"/>
          <w:b/>
          <w:bCs/>
          <w:szCs w:val="20"/>
        </w:rPr>
        <w:t xml:space="preserve">, </w:t>
      </w:r>
      <w:r w:rsidRPr="000C1798">
        <w:rPr>
          <w:rFonts w:cstheme="minorHAnsi"/>
          <w:szCs w:val="20"/>
        </w:rPr>
        <w:t>salvo che per l’affidamento specifico sussista già un apposito Patto di integrità predisposto da altro soggetto giuridico (ad es. Consip). Nelle procedure sottosoglia si intendono ricompresi anche gli affidamenti diretti effettuati entro</w:t>
      </w:r>
      <w:r w:rsidRPr="000C1798">
        <w:rPr>
          <w:rFonts w:cstheme="minorHAnsi"/>
          <w:color w:val="FF0000"/>
          <w:szCs w:val="20"/>
        </w:rPr>
        <w:t xml:space="preserve"> </w:t>
      </w:r>
      <w:r w:rsidRPr="000C1798">
        <w:rPr>
          <w:rFonts w:cstheme="minorHAnsi"/>
          <w:szCs w:val="20"/>
        </w:rPr>
        <w:t>il limite dei 140.000,00 euro (centoquarantamila euro/00)</w:t>
      </w:r>
      <w:r w:rsidRPr="000C1798">
        <w:rPr>
          <w:rFonts w:cstheme="minorHAnsi"/>
          <w:b/>
          <w:bCs/>
          <w:szCs w:val="20"/>
        </w:rPr>
        <w:t>.</w:t>
      </w:r>
    </w:p>
    <w:p w14:paraId="7E7F4091" w14:textId="77777777" w:rsidR="000C1798" w:rsidRPr="000C1798" w:rsidRDefault="000C1798" w:rsidP="000C1798">
      <w:pPr>
        <w:rPr>
          <w:rFonts w:cstheme="minorHAnsi"/>
          <w:szCs w:val="20"/>
        </w:rPr>
      </w:pPr>
      <w:r w:rsidRPr="000C1798">
        <w:rPr>
          <w:rFonts w:cstheme="minorHAnsi"/>
          <w:szCs w:val="20"/>
        </w:rPr>
        <w:t xml:space="preserve">5. Esso disciplina e regola i comportamenti degli operatori economici e di tutti i soggetti impiegati a qualunque titolo dai medesimi operatori nell’ambito delle procedure di gara indette dall’Amministrazione, cui partecipano, e nella fase di esecuzione del contratto eventualmente a loro affidato in esito alle già menzionate procedure di gara. </w:t>
      </w:r>
    </w:p>
    <w:p w14:paraId="72DD07C3" w14:textId="77777777" w:rsidR="000C1798" w:rsidRPr="000C1798" w:rsidRDefault="000C1798" w:rsidP="000C1798">
      <w:pPr>
        <w:rPr>
          <w:rFonts w:cstheme="minorHAnsi"/>
          <w:szCs w:val="20"/>
        </w:rPr>
      </w:pPr>
      <w:r w:rsidRPr="000C1798">
        <w:rPr>
          <w:rFonts w:cstheme="minorHAnsi"/>
          <w:bCs/>
          <w:szCs w:val="20"/>
        </w:rPr>
        <w:t>6</w:t>
      </w:r>
      <w:r w:rsidRPr="000C1798">
        <w:rPr>
          <w:rFonts w:cstheme="minorHAnsi"/>
          <w:b/>
          <w:bCs/>
          <w:szCs w:val="20"/>
        </w:rPr>
        <w:t xml:space="preserve">. </w:t>
      </w:r>
      <w:r w:rsidRPr="000C1798">
        <w:rPr>
          <w:rFonts w:cstheme="minorHAnsi"/>
          <w:szCs w:val="20"/>
        </w:rPr>
        <w:t>Il Patto di integrità, altresì, regola i comportamenti di ogni soggetto dell’Amministrazione impiegato – sotto qualunque forma di rapporto contrattuale previsto dalla vigente normativa – nell’ambito delle procedure di gara, nonché nella fase di esecuzione del conseguente contratto. I medesimi soggetti sono, altresì, a conoscenza del contenuto del presente Patto d’Integrità, il cui spirito condividono pienamente, nonché delle sanzioni previste a loro carico in caso di mancato rispetto dello stesso.</w:t>
      </w:r>
    </w:p>
    <w:p w14:paraId="247FC53E" w14:textId="77777777" w:rsidR="000C1798" w:rsidRPr="000C1798" w:rsidRDefault="000C1798" w:rsidP="000C1798">
      <w:pPr>
        <w:spacing w:after="0"/>
        <w:rPr>
          <w:rFonts w:cstheme="minorHAnsi"/>
          <w:szCs w:val="20"/>
        </w:rPr>
      </w:pPr>
      <w:r w:rsidRPr="000C1798">
        <w:rPr>
          <w:rFonts w:cstheme="minorHAnsi"/>
          <w:szCs w:val="20"/>
        </w:rPr>
        <w:t xml:space="preserve">7. Il Patto, sottoscritto per accettazione dal legale rappresentante e dall’eventuale Direttore/i Tecnico/i dell’Operatore Economico, deve essere allegato alla documentazione di gara nell’ambito di qualsiasi procedura di affidamento e gestione degli appalti di forniture, servizi e lavori esperita dall’Amministrazione – ivi incluse le ipotesi di affidamento diretto – costituendo, altresì, parte integrante del conseguente contratto. </w:t>
      </w:r>
    </w:p>
    <w:p w14:paraId="54BEA9AC" w14:textId="77777777" w:rsidR="000C1798" w:rsidRPr="000C1798" w:rsidRDefault="000C1798" w:rsidP="000C1798">
      <w:pPr>
        <w:spacing w:after="0"/>
        <w:rPr>
          <w:rFonts w:cstheme="minorHAnsi"/>
          <w:szCs w:val="20"/>
        </w:rPr>
      </w:pPr>
      <w:r w:rsidRPr="000C1798">
        <w:rPr>
          <w:rFonts w:cstheme="minorHAnsi"/>
          <w:szCs w:val="20"/>
        </w:rPr>
        <w:t xml:space="preserve">Nel caso di Consorzi o Raggruppamenti Temporanei di Imprese, il Patto va sottoscritto dal legale rappresentante del Consorzio nonché di ciascuna delle Imprese consorziate o raggruppate e dagli eventuali Direttori Tecnici. </w:t>
      </w:r>
    </w:p>
    <w:p w14:paraId="318016A2" w14:textId="77777777" w:rsidR="000C1798" w:rsidRPr="000C1798" w:rsidRDefault="000C1798" w:rsidP="000C1798">
      <w:pPr>
        <w:spacing w:after="0"/>
        <w:rPr>
          <w:rFonts w:cstheme="minorHAnsi"/>
          <w:szCs w:val="20"/>
        </w:rPr>
      </w:pPr>
      <w:r w:rsidRPr="000C1798">
        <w:rPr>
          <w:rFonts w:cstheme="minorHAnsi"/>
          <w:szCs w:val="20"/>
        </w:rPr>
        <w:t>Nel caso di ricorso all’avvalimento, il Patto va sottoscritto anche dal legale rappresentante dell’ausiliaria e dall’eventuale Direttore Tecnico.</w:t>
      </w:r>
    </w:p>
    <w:p w14:paraId="19F114F4" w14:textId="77777777" w:rsidR="000C1798" w:rsidRPr="000C1798" w:rsidRDefault="000C1798" w:rsidP="000C1798">
      <w:pPr>
        <w:rPr>
          <w:rFonts w:cstheme="minorHAnsi"/>
          <w:szCs w:val="20"/>
        </w:rPr>
      </w:pPr>
      <w:r w:rsidRPr="000C1798">
        <w:rPr>
          <w:rFonts w:cstheme="minorHAnsi"/>
          <w:szCs w:val="20"/>
        </w:rPr>
        <w:t>Nel caso di subappalto – laddove consentito – il Patto va sottoscritto anche dal legale rappresentante del soggetto affidatario del subappalto medesimo, e dall’eventuale Direttore Tecnico.</w:t>
      </w:r>
    </w:p>
    <w:p w14:paraId="50BD8EC9" w14:textId="77777777" w:rsidR="000C1798" w:rsidRPr="000C1798" w:rsidRDefault="000C1798" w:rsidP="000C1798">
      <w:pPr>
        <w:rPr>
          <w:rFonts w:cstheme="minorHAnsi"/>
          <w:szCs w:val="20"/>
        </w:rPr>
      </w:pPr>
      <w:r w:rsidRPr="000C1798">
        <w:rPr>
          <w:rFonts w:cstheme="minorHAnsi"/>
          <w:szCs w:val="20"/>
        </w:rPr>
        <w:t>8. La presentazione del Patto, sottoscritto per accettazione incondizionata delle relative prescrizioni, costituisce per l’Operatore Economico condizione essenziale per l’ammissione alla procedura di gara, pena l’esclusione dalla medesima. La carenza della dichiarazione di accettazione del Patto di integrità o la mancata produzione dello stesso debitamente sottoscritto dal concorrente, sono regolarizzabili attraverso la procedura di soccorso istruttorio di cui all’art. 101 del Codice dei Contratti pubblic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7777777" w:rsidR="000C1798" w:rsidRPr="000C1798" w:rsidRDefault="000C1798" w:rsidP="000C1798">
      <w:pPr>
        <w:rPr>
          <w:rFonts w:cstheme="minorHAnsi"/>
          <w:szCs w:val="20"/>
        </w:rPr>
      </w:pPr>
      <w:r w:rsidRPr="000C1798">
        <w:rPr>
          <w:rFonts w:cstheme="minorHAnsi"/>
          <w:szCs w:val="20"/>
        </w:rPr>
        <w:t>1. L’Operatore Economico conforma la propria condotta ai principi di lealtà, trasparenza e correttezza.</w:t>
      </w:r>
    </w:p>
    <w:p w14:paraId="1ABA4374" w14:textId="77777777" w:rsidR="000C1798" w:rsidRPr="000C1798" w:rsidRDefault="000C1798" w:rsidP="000C1798">
      <w:pPr>
        <w:rPr>
          <w:rFonts w:cstheme="minorHAnsi"/>
          <w:szCs w:val="20"/>
        </w:rPr>
      </w:pPr>
      <w:r w:rsidRPr="000C1798">
        <w:rPr>
          <w:rFonts w:cstheme="minorHAnsi"/>
          <w:szCs w:val="20"/>
        </w:rPr>
        <w:t>2. 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77777777" w:rsidR="000C1798" w:rsidRPr="000C1798" w:rsidRDefault="000C1798" w:rsidP="000C1798">
      <w:pPr>
        <w:rPr>
          <w:rFonts w:cstheme="minorHAnsi"/>
          <w:szCs w:val="20"/>
        </w:rPr>
      </w:pPr>
      <w:r w:rsidRPr="000C1798">
        <w:rPr>
          <w:rFonts w:cstheme="minorHAnsi"/>
          <w:szCs w:val="20"/>
        </w:rPr>
        <w:t>3. L’Operatore Economico, salvi ed impregiudicati gli obblighi legali di denuncia alla competente Autorità Giudiziaria, si impegna:</w:t>
      </w:r>
    </w:p>
    <w:p w14:paraId="6BF397E4" w14:textId="77777777" w:rsidR="000C1798" w:rsidRPr="000C1798" w:rsidRDefault="000C1798" w:rsidP="000C1798">
      <w:pPr>
        <w:spacing w:after="0"/>
        <w:rPr>
          <w:rFonts w:cstheme="minorHAnsi"/>
          <w:szCs w:val="20"/>
        </w:rPr>
      </w:pPr>
      <w:r w:rsidRPr="000C1798">
        <w:rPr>
          <w:rFonts w:cstheme="minorHAnsi"/>
          <w:szCs w:val="20"/>
        </w:rPr>
        <w:t>a) 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77777777" w:rsidR="000C1798" w:rsidRPr="000C1798" w:rsidRDefault="000C1798" w:rsidP="000C1798">
      <w:pPr>
        <w:spacing w:after="0"/>
        <w:rPr>
          <w:rFonts w:cstheme="minorHAnsi"/>
          <w:szCs w:val="20"/>
        </w:rPr>
      </w:pPr>
      <w:r w:rsidRPr="000C1798">
        <w:rPr>
          <w:rFonts w:cstheme="minorHAnsi"/>
          <w:szCs w:val="20"/>
        </w:rPr>
        <w:t>b) a segnalare all’Amministrazione qualsiasi illecita richiesta o pretesa da parte di dipendenti dell’Amministrazione stessa o di chiunque possa influenzare le decisioni relative alla procedura di affidamento o all’esecuzione del contratto;</w:t>
      </w:r>
    </w:p>
    <w:p w14:paraId="3C01C1A8" w14:textId="77777777" w:rsidR="000C1798" w:rsidRPr="000C1798" w:rsidRDefault="000C1798" w:rsidP="000C1798">
      <w:pPr>
        <w:spacing w:after="0"/>
        <w:rPr>
          <w:rFonts w:cstheme="minorHAnsi"/>
          <w:szCs w:val="20"/>
        </w:rPr>
      </w:pPr>
      <w:r w:rsidRPr="000C1798">
        <w:rPr>
          <w:rFonts w:cstheme="minorHAnsi"/>
          <w:szCs w:val="20"/>
        </w:rPr>
        <w:lastRenderedPageBreak/>
        <w:t>c) 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77777777" w:rsidR="000C1798" w:rsidRPr="000C1798" w:rsidRDefault="000C1798" w:rsidP="000C1798">
      <w:pPr>
        <w:spacing w:after="0"/>
        <w:rPr>
          <w:rFonts w:cstheme="minorHAnsi"/>
          <w:szCs w:val="20"/>
        </w:rPr>
      </w:pPr>
      <w:r w:rsidRPr="000C1798">
        <w:rPr>
          <w:rFonts w:cstheme="minorHAnsi"/>
          <w:szCs w:val="20"/>
        </w:rPr>
        <w:t xml:space="preserve">d) 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0C1798">
      <w:pPr>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77777777" w:rsidR="000C1798" w:rsidRPr="000C1798" w:rsidRDefault="000C1798" w:rsidP="000C1798">
      <w:pPr>
        <w:rPr>
          <w:rFonts w:cstheme="minorHAnsi"/>
          <w:szCs w:val="20"/>
        </w:rPr>
      </w:pPr>
      <w:r w:rsidRPr="000C1798">
        <w:rPr>
          <w:rFonts w:cstheme="minorHAnsi"/>
          <w:szCs w:val="20"/>
        </w:rPr>
        <w:t>4. 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77777777" w:rsidR="000C1798" w:rsidRPr="000C1798" w:rsidRDefault="000C1798" w:rsidP="000C1798">
      <w:pPr>
        <w:rPr>
          <w:rFonts w:cstheme="minorHAnsi"/>
          <w:szCs w:val="20"/>
        </w:rPr>
      </w:pPr>
      <w:r w:rsidRPr="000C1798">
        <w:rPr>
          <w:rFonts w:cstheme="minorHAnsi"/>
          <w:szCs w:val="20"/>
        </w:rPr>
        <w:t>5. Il legale rappresentante dell’Operatore Economico segnala eventuali situazioni di conflitto di interesse, di cui sia a conoscenza, rispetto al personale dell’Amministrazione.</w:t>
      </w:r>
    </w:p>
    <w:p w14:paraId="71C13E63" w14:textId="77777777" w:rsidR="000C1798" w:rsidRPr="000C1798" w:rsidRDefault="000C1798" w:rsidP="000C1798">
      <w:pPr>
        <w:rPr>
          <w:rFonts w:cstheme="minorHAnsi"/>
          <w:szCs w:val="20"/>
        </w:rPr>
      </w:pPr>
      <w:r w:rsidRPr="000C1798">
        <w:rPr>
          <w:rFonts w:cstheme="minorHAnsi"/>
          <w:szCs w:val="20"/>
        </w:rPr>
        <w:t>6. Il legale rappresentante dell’Operatore Economico dichiara:</w:t>
      </w:r>
    </w:p>
    <w:p w14:paraId="1D834458" w14:textId="77777777" w:rsidR="000C1798" w:rsidRPr="000C1798" w:rsidRDefault="000C1798" w:rsidP="000C1798">
      <w:pPr>
        <w:spacing w:after="0"/>
        <w:rPr>
          <w:rFonts w:cstheme="minorHAnsi"/>
          <w:szCs w:val="20"/>
        </w:rPr>
      </w:pPr>
      <w:r w:rsidRPr="000C1798">
        <w:rPr>
          <w:rFonts w:cstheme="minorHAnsi"/>
          <w:szCs w:val="20"/>
        </w:rPr>
        <w:t xml:space="preserve">- di non avere influenzato il procedimento amministrativo diretto a stabilire il contenuto del bando o di altro atto equipollente al fine di condizionare le modalità di scelta del contraente da parte dell’Amministrazione; </w:t>
      </w:r>
    </w:p>
    <w:p w14:paraId="4FE1987E" w14:textId="77777777" w:rsidR="000C1798" w:rsidRPr="000C1798" w:rsidRDefault="000C1798" w:rsidP="000C1798">
      <w:pPr>
        <w:spacing w:after="0"/>
        <w:rPr>
          <w:rFonts w:cstheme="minorHAnsi"/>
          <w:szCs w:val="20"/>
        </w:rPr>
      </w:pPr>
      <w:r w:rsidRPr="000C1798">
        <w:rPr>
          <w:rFonts w:cstheme="minorHAnsi"/>
          <w:szCs w:val="20"/>
        </w:rPr>
        <w:t>- 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77777777" w:rsidR="000C1798" w:rsidRPr="000C1798" w:rsidRDefault="000C1798" w:rsidP="000C1798">
      <w:pPr>
        <w:spacing w:after="0"/>
        <w:rPr>
          <w:rFonts w:cstheme="minorHAnsi"/>
          <w:szCs w:val="20"/>
        </w:rPr>
      </w:pPr>
      <w:r w:rsidRPr="000C1798">
        <w:rPr>
          <w:rFonts w:cstheme="minorHAnsi"/>
          <w:szCs w:val="20"/>
        </w:rPr>
        <w:t>- di non trovarsi in altre situazioni ritenute incompatibili con la partecipazione alle gare dal Codice dei Contratti pubblici, dal Codice civile ovvero dalle altre disposizioni normative vigenti;</w:t>
      </w:r>
    </w:p>
    <w:p w14:paraId="5AAB69DA" w14:textId="77777777" w:rsidR="000C1798" w:rsidRPr="000C1798" w:rsidRDefault="000C1798" w:rsidP="000C1798">
      <w:pPr>
        <w:spacing w:after="0"/>
        <w:rPr>
          <w:rFonts w:cstheme="minorHAnsi"/>
          <w:szCs w:val="20"/>
        </w:rPr>
      </w:pPr>
      <w:r w:rsidRPr="000C1798">
        <w:rPr>
          <w:rFonts w:cstheme="minorHAnsi"/>
          <w:szCs w:val="20"/>
        </w:rPr>
        <w:t xml:space="preserve">- 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77777777" w:rsidR="000C1798" w:rsidRPr="000C1798" w:rsidRDefault="000C1798" w:rsidP="000C1798">
      <w:pPr>
        <w:spacing w:after="0"/>
        <w:rPr>
          <w:rFonts w:cstheme="minorHAnsi"/>
          <w:szCs w:val="20"/>
        </w:rPr>
      </w:pPr>
      <w:r w:rsidRPr="000C1798">
        <w:rPr>
          <w:rFonts w:cstheme="minorHAnsi"/>
          <w:szCs w:val="20"/>
        </w:rPr>
        <w:t>- di essere consapevole che, qualora venga accertata la violazione del suddetto divieto di cui all’art. 53, comma 16-ter, del D. Lgs. n. 165/2001 verrà disposta l’immediata esclusione dalla partecipazione alla procedura d’affidamento;</w:t>
      </w:r>
    </w:p>
    <w:p w14:paraId="4F7B97EF" w14:textId="77777777" w:rsidR="000C1798" w:rsidRPr="000C1798" w:rsidRDefault="000C1798" w:rsidP="000C1798">
      <w:pPr>
        <w:rPr>
          <w:rFonts w:cstheme="minorHAnsi"/>
          <w:szCs w:val="20"/>
        </w:rPr>
      </w:pPr>
      <w:r w:rsidRPr="000C1798">
        <w:rPr>
          <w:rFonts w:cstheme="minorHAnsi"/>
          <w:szCs w:val="20"/>
        </w:rPr>
        <w:t>- 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77777777" w:rsidR="000C1798" w:rsidRPr="000C1798" w:rsidRDefault="000C1798" w:rsidP="000C1798">
      <w:pPr>
        <w:spacing w:after="0"/>
        <w:rPr>
          <w:rFonts w:cstheme="minorHAnsi"/>
          <w:szCs w:val="20"/>
        </w:rPr>
      </w:pPr>
      <w:r w:rsidRPr="000C1798">
        <w:rPr>
          <w:rFonts w:cstheme="minorHAnsi"/>
          <w:szCs w:val="20"/>
        </w:rPr>
        <w:t xml:space="preserve">1. L’Amministrazione conforma la propria condotta ai principi di lealtà, trasparenza e correttezza. </w:t>
      </w:r>
    </w:p>
    <w:p w14:paraId="173CFD5E" w14:textId="77777777" w:rsidR="000C1798" w:rsidRPr="000C1798" w:rsidRDefault="000C1798" w:rsidP="000C1798">
      <w:p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77777777" w:rsidR="000C1798" w:rsidRPr="000C1798" w:rsidRDefault="000C1798" w:rsidP="000C1798">
      <w:pPr>
        <w:rPr>
          <w:rFonts w:cstheme="minorHAnsi"/>
          <w:szCs w:val="20"/>
        </w:rPr>
      </w:pPr>
      <w:r w:rsidRPr="000C1798">
        <w:rPr>
          <w:rFonts w:cstheme="minorHAnsi"/>
          <w:szCs w:val="20"/>
        </w:rPr>
        <w:t>2. 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77777777" w:rsidR="000C1798" w:rsidRPr="000C1798" w:rsidRDefault="000C1798" w:rsidP="000C1798">
      <w:pPr>
        <w:rPr>
          <w:rFonts w:cstheme="minorHAnsi"/>
          <w:szCs w:val="20"/>
        </w:rPr>
      </w:pPr>
      <w:r w:rsidRPr="000C1798">
        <w:rPr>
          <w:rFonts w:cstheme="minorHAnsi"/>
          <w:szCs w:val="20"/>
        </w:rPr>
        <w:t>3. L’Amministrazione attiverà le procedure di legge nei confronti del personale che non conformi il proprio operato ai principi richiamati al comma primo del presente articolo</w:t>
      </w:r>
      <w:r w:rsidRPr="000C1798">
        <w:rPr>
          <w:rFonts w:cstheme="minorHAnsi"/>
          <w:b/>
          <w:bCs/>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77777777" w:rsidR="000C1798" w:rsidRPr="000C1798" w:rsidRDefault="000C1798" w:rsidP="000C1798">
      <w:pPr>
        <w:rPr>
          <w:rFonts w:cstheme="minorHAnsi"/>
          <w:szCs w:val="20"/>
        </w:rPr>
      </w:pPr>
      <w:r w:rsidRPr="000C1798">
        <w:rPr>
          <w:rFonts w:cstheme="minorHAnsi"/>
          <w:szCs w:val="20"/>
        </w:rPr>
        <w:lastRenderedPageBreak/>
        <w:t>4. 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77777777" w:rsidR="000C1798" w:rsidRPr="000C1798" w:rsidRDefault="000C1798" w:rsidP="000C1798">
      <w:pPr>
        <w:rPr>
          <w:rFonts w:cstheme="minorHAnsi"/>
          <w:szCs w:val="20"/>
        </w:rPr>
      </w:pPr>
      <w:r w:rsidRPr="000C1798">
        <w:rPr>
          <w:rFonts w:cstheme="minorHAnsi"/>
          <w:szCs w:val="20"/>
        </w:rPr>
        <w:t>5. 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77777777" w:rsidR="000C1798" w:rsidRPr="000C1798" w:rsidRDefault="000C1798" w:rsidP="000C1798">
      <w:pPr>
        <w:rPr>
          <w:rFonts w:cstheme="minorHAnsi"/>
          <w:szCs w:val="20"/>
        </w:rPr>
      </w:pPr>
      <w:r w:rsidRPr="000C1798">
        <w:rPr>
          <w:rFonts w:cstheme="minorHAnsi"/>
          <w:szCs w:val="20"/>
        </w:rPr>
        <w:t xml:space="preserve">1. La violazione degli obblighi di cui al precedente art. 2 è dichiarata all’esito di un procedimento di verifica nel corso del quale verrà garantito adeguato contraddittorio con l’Operatore economico coinvolto nel procedimento. </w:t>
      </w:r>
    </w:p>
    <w:p w14:paraId="4235EBE3" w14:textId="77777777" w:rsidR="000C1798" w:rsidRPr="000C1798" w:rsidRDefault="000C1798" w:rsidP="000C1798">
      <w:pPr>
        <w:rPr>
          <w:rFonts w:cstheme="minorHAnsi"/>
          <w:szCs w:val="20"/>
        </w:rPr>
      </w:pPr>
      <w:r w:rsidRPr="000C1798">
        <w:rPr>
          <w:rFonts w:cstheme="minorHAnsi"/>
          <w:bCs/>
          <w:szCs w:val="20"/>
        </w:rPr>
        <w:t>2</w:t>
      </w:r>
      <w:r w:rsidRPr="000C1798">
        <w:rPr>
          <w:rFonts w:cstheme="minorHAnsi"/>
          <w:b/>
          <w:bCs/>
          <w:szCs w:val="20"/>
        </w:rPr>
        <w:t xml:space="preserve">. </w:t>
      </w: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77777777" w:rsidR="000C1798" w:rsidRPr="000C1798" w:rsidRDefault="000C1798" w:rsidP="000C1798">
      <w:pPr>
        <w:rPr>
          <w:rFonts w:cstheme="minorHAnsi"/>
          <w:szCs w:val="20"/>
        </w:rPr>
      </w:pPr>
      <w:r w:rsidRPr="000C1798">
        <w:rPr>
          <w:rFonts w:cstheme="minorHAnsi"/>
          <w:szCs w:val="20"/>
        </w:rPr>
        <w:t>- esclusione dalla procedura di affidamento ed escussione della cauzione, se la violazione è accertata nella fase precedente all’aggiudicazione dell’appalto;</w:t>
      </w:r>
    </w:p>
    <w:p w14:paraId="0F9CEE60" w14:textId="77777777" w:rsidR="000C1798" w:rsidRPr="000C1798" w:rsidRDefault="000C1798" w:rsidP="000C1798">
      <w:pPr>
        <w:rPr>
          <w:rFonts w:cstheme="minorHAnsi"/>
          <w:szCs w:val="20"/>
        </w:rPr>
      </w:pPr>
      <w:r w:rsidRPr="000C1798">
        <w:rPr>
          <w:rFonts w:cstheme="minorHAnsi"/>
          <w:szCs w:val="20"/>
        </w:rPr>
        <w:t>- revoca dell’aggiudicazione ed escussione della cauzione se la violazione è accertata nella fase successiva all’aggiudicazione dell’appalto, ma precedente alla stipula del contratto;</w:t>
      </w:r>
    </w:p>
    <w:p w14:paraId="127183F6" w14:textId="77777777" w:rsidR="000C1798" w:rsidRPr="000C1798" w:rsidRDefault="000C1798" w:rsidP="000C1798">
      <w:pPr>
        <w:rPr>
          <w:rFonts w:cstheme="minorHAnsi"/>
          <w:szCs w:val="20"/>
        </w:rPr>
      </w:pPr>
      <w:r w:rsidRPr="000C1798">
        <w:rPr>
          <w:rFonts w:cstheme="minorHAnsi"/>
          <w:szCs w:val="20"/>
        </w:rPr>
        <w:t>- risoluzione del contratto, ai sensi e per gli effetti dell’art. 1456 del Codice civile, ed escussione della cauzione definitiva, se la violazione è accertata nella fase di esecuzione dell’appalto;</w:t>
      </w:r>
    </w:p>
    <w:p w14:paraId="27E038DA" w14:textId="77777777" w:rsidR="000C1798" w:rsidRPr="000C1798" w:rsidRDefault="000C1798" w:rsidP="000C1798">
      <w:pPr>
        <w:rPr>
          <w:rFonts w:cstheme="minorHAnsi"/>
          <w:szCs w:val="20"/>
        </w:rPr>
      </w:pPr>
      <w:r w:rsidRPr="000C1798">
        <w:rPr>
          <w:rFonts w:cstheme="minorHAnsi"/>
          <w:szCs w:val="20"/>
        </w:rPr>
        <w:t>- segnalazione del fatto all’ANAC ed alle competenti Autorità.</w:t>
      </w:r>
    </w:p>
    <w:p w14:paraId="5FF1DDC8" w14:textId="77777777" w:rsidR="000C1798" w:rsidRPr="000C1798" w:rsidRDefault="000C1798" w:rsidP="000C1798">
      <w:pPr>
        <w:rPr>
          <w:rFonts w:cstheme="minorHAnsi"/>
          <w:szCs w:val="20"/>
        </w:rPr>
      </w:pPr>
      <w:r w:rsidRPr="000C1798">
        <w:rPr>
          <w:rFonts w:cstheme="minorHAnsi"/>
          <w:szCs w:val="20"/>
        </w:rPr>
        <w:t>3. 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77777777" w:rsidR="000C1798" w:rsidRPr="000C1798" w:rsidRDefault="000C1798" w:rsidP="000C1798">
      <w:pPr>
        <w:rPr>
          <w:rFonts w:cstheme="minorHAnsi"/>
          <w:szCs w:val="20"/>
        </w:rPr>
      </w:pPr>
      <w:r w:rsidRPr="000C1798">
        <w:rPr>
          <w:rFonts w:cstheme="minorHAnsi"/>
          <w:szCs w:val="20"/>
        </w:rPr>
        <w:t>4. 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lastRenderedPageBreak/>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4E2649"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4E2649"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1856F564" w:rsidR="004E2649" w:rsidRPr="001A4AFB" w:rsidRDefault="004E2649" w:rsidP="00915044">
            <w:pPr>
              <w:spacing w:after="0"/>
              <w:rPr>
                <w:rFonts w:eastAsia="Calibri" w:cstheme="minorHAnsi"/>
                <w:b/>
                <w:bCs/>
                <w:caps/>
                <w:color w:val="000000" w:themeColor="text1"/>
              </w:rPr>
            </w:pPr>
            <w:r w:rsidRPr="001A4AFB">
              <w:rPr>
                <w:rFonts w:eastAsia="Calibri" w:cstheme="minorHAnsi"/>
                <w:b/>
                <w:bCs/>
                <w:caps/>
                <w:color w:val="000000" w:themeColor="text1"/>
              </w:rPr>
              <w:t xml:space="preserve">AFFIDAMENTO DIRETTO, AI SENSI DELL’ART. 50, COMMA 1 LETT. B DEL D. LGS. N. 36/2003, </w:t>
            </w:r>
            <w:proofErr w:type="gramStart"/>
            <w:r w:rsidRPr="004E2649">
              <w:rPr>
                <w:rFonts w:eastAsia="Calibri" w:cstheme="minorHAnsi"/>
                <w:b/>
                <w:bCs/>
                <w:caps/>
                <w:color w:val="000000" w:themeColor="text1"/>
              </w:rPr>
              <w:t>CAMPO.DELLA.FORNITURA.DGUE</w:t>
            </w:r>
            <w:proofErr w:type="gramEnd"/>
            <w:r w:rsidRPr="004E2649">
              <w:rPr>
                <w:rFonts w:eastAsia="Calibri" w:cstheme="minorHAnsi"/>
                <w:b/>
                <w:bCs/>
                <w:caps/>
                <w:color w:val="000000" w:themeColor="text1"/>
              </w:rPr>
              <w:t xml:space="preserve"> DI “CAMPO.PRODOTTO.DGUE” (CIG CAMPO.CIG.DGUE), NELL’AMBITO DEL PROGETTO CAMPO.PROGETTO.DGUE</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 xml:space="preserve">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w:t>
      </w:r>
      <w:r w:rsidRPr="001F7146">
        <w:rPr>
          <w:bCs/>
        </w:rPr>
        <w:lastRenderedPageBreak/>
        <w:t>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3" w:name="_Hlk146622823"/>
      <w:r w:rsidRPr="001A4AFB">
        <w:rPr>
          <w:rFonts w:cstheme="minorHAnsi"/>
          <w:b/>
          <w:bCs/>
          <w:i/>
          <w:iCs/>
        </w:rPr>
        <w:t>(SE DEL CASO)</w:t>
      </w:r>
      <w:r w:rsidRPr="001A4AFB">
        <w:rPr>
          <w:rFonts w:cstheme="minorHAnsi"/>
          <w:sz w:val="16"/>
          <w:szCs w:val="16"/>
        </w:rPr>
        <w:t xml:space="preserve"> </w:t>
      </w:r>
      <w:r w:rsidRPr="001A4AFB">
        <w:rPr>
          <w:rFonts w:cstheme="minorHAnsi"/>
        </w:rPr>
        <w:t xml:space="preserve">in caso di socio unico persona giuridica, dichiara i dati identificativi del socio unico nonché gli </w:t>
      </w:r>
      <w:r w:rsidRPr="001A4AFB">
        <w:rPr>
          <w:rFonts w:cstheme="minorHAnsi"/>
        </w:rPr>
        <w:lastRenderedPageBreak/>
        <w:t>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3"/>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4"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bookmarkEnd w:id="4"/>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61AC7D37" w:rsidR="00D0056D" w:rsidRPr="007C779D" w:rsidRDefault="00450029" w:rsidP="00D0056D">
      <w:pPr>
        <w:pStyle w:val="Titolo1"/>
        <w:jc w:val="both"/>
        <w:rPr>
          <w:caps/>
        </w:rPr>
      </w:pPr>
      <w:r w:rsidRPr="007C779D">
        <w:rPr>
          <w:caps/>
        </w:rPr>
        <w:lastRenderedPageBreak/>
        <w:t>AFFIDAMENTO AI SENSI DELL’ART. 50, COMMA 1 LETT. B DEL D. LGS. N. 36/2003 CAMPO.DELLA.FORNITURA.DPCM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 xml:space="preserve">Di essere consapevole che, qualora fosse accertata la non veridicità del contenuto della presente </w:t>
      </w:r>
      <w:r w:rsidRPr="00D0056D">
        <w:rPr>
          <w:rFonts w:eastAsia="Calibri" w:cs="Arial"/>
          <w:szCs w:val="20"/>
        </w:rPr>
        <w:lastRenderedPageBreak/>
        <w:t>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9"/>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4E2649"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7"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8"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2"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3"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8"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0"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5"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6"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22"/>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4"/>
  </w:num>
  <w:num w:numId="8">
    <w:abstractNumId w:val="6"/>
  </w:num>
  <w:num w:numId="9">
    <w:abstractNumId w:val="15"/>
  </w:num>
  <w:num w:numId="10">
    <w:abstractNumId w:val="26"/>
  </w:num>
  <w:num w:numId="11">
    <w:abstractNumId w:val="10"/>
  </w:num>
  <w:num w:numId="12">
    <w:abstractNumId w:val="18"/>
  </w:num>
  <w:num w:numId="13">
    <w:abstractNumId w:val="23"/>
  </w:num>
  <w:num w:numId="14">
    <w:abstractNumId w:val="4"/>
  </w:num>
  <w:num w:numId="15">
    <w:abstractNumId w:val="14"/>
  </w:num>
  <w:num w:numId="16">
    <w:abstractNumId w:val="19"/>
  </w:num>
  <w:num w:numId="17">
    <w:abstractNumId w:val="13"/>
  </w:num>
  <w:num w:numId="18">
    <w:abstractNumId w:val="2"/>
  </w:num>
  <w:num w:numId="19">
    <w:abstractNumId w:val="16"/>
  </w:num>
  <w:num w:numId="20">
    <w:abstractNumId w:val="17"/>
  </w:num>
  <w:num w:numId="21">
    <w:abstractNumId w:val="9"/>
  </w:num>
  <w:num w:numId="22">
    <w:abstractNumId w:val="25"/>
  </w:num>
  <w:num w:numId="23">
    <w:abstractNumId w:val="21"/>
  </w:num>
  <w:num w:numId="24">
    <w:abstractNumId w:val="0"/>
  </w:num>
  <w:num w:numId="25">
    <w:abstractNumId w:val="20"/>
  </w:num>
  <w:num w:numId="26">
    <w:abstractNumId w:val="12"/>
  </w:num>
  <w:num w:numId="27">
    <w:abstractNumId w:val="1"/>
  </w:num>
  <w:num w:numId="28">
    <w:abstractNumId w:val="5"/>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hyphenationZone w:val="283"/>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oFAJVTuzQ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40928"/>
    <w:rsid w:val="00845D74"/>
    <w:rsid w:val="008471D3"/>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92ABA"/>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2270"/>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35</Pages>
  <Words>15910</Words>
  <Characters>90687</Characters>
  <Application>Microsoft Office Word</Application>
  <DocSecurity>0</DocSecurity>
  <Lines>755</Lines>
  <Paragraphs>2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87</cp:revision>
  <dcterms:created xsi:type="dcterms:W3CDTF">2023-09-07T14:19:00Z</dcterms:created>
  <dcterms:modified xsi:type="dcterms:W3CDTF">2024-08-14T14:31:00Z</dcterms:modified>
</cp:coreProperties>
</file>